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35119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8BA869" wp14:editId="6F5EB79C">
                <wp:simplePos x="0" y="0"/>
                <wp:positionH relativeFrom="page">
                  <wp:posOffset>-95250</wp:posOffset>
                </wp:positionH>
                <wp:positionV relativeFrom="paragraph">
                  <wp:posOffset>314325</wp:posOffset>
                </wp:positionV>
                <wp:extent cx="3848735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8735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0CF5B0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D3A1F0D" w14:textId="7338F2E2" w:rsidR="003D5CB2" w:rsidRPr="00FD222F" w:rsidRDefault="00FD222F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FD222F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Architectural Technic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8BA869" id="Rectangle 4" o:spid="_x0000_s1026" style="position:absolute;left:0;text-align:left;margin-left:-7.5pt;margin-top:24.75pt;width:303.05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" fillcolor="#2e74b5 [2404]" strokecolor="#1f4d78 [1604]" strokeweight="1pt">
                <v:textbox>
                  <w:txbxContent>
                    <w:p w14:paraId="250CF5B0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D3A1F0D" w14:textId="7338F2E2" w:rsidR="003D5CB2" w:rsidRPr="00FD222F" w:rsidRDefault="00FD222F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FD222F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Architectural Technicia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2D5C6102" wp14:editId="4C025F25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B265E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208EAFB" wp14:editId="7B2B5F2B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A59294" w14:textId="77777777" w:rsidR="003D5CB2" w:rsidRPr="00FD222F" w:rsidRDefault="003D5CB2" w:rsidP="00FD222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D22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7F4EE77" w14:textId="77777777" w:rsidR="003D5CB2" w:rsidRPr="00FD222F" w:rsidRDefault="003D5CB2" w:rsidP="00FD222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A6D15A3" w14:textId="77777777" w:rsidR="003D5CB2" w:rsidRPr="00FD222F" w:rsidRDefault="003D5CB2" w:rsidP="00FD222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D22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D22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D22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FD22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5E3DB50" w14:textId="77777777" w:rsidR="003D5CB2" w:rsidRPr="00FD222F" w:rsidRDefault="003D5CB2" w:rsidP="00FD222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16188BE" w14:textId="77777777" w:rsidR="003D5CB2" w:rsidRPr="00FD222F" w:rsidRDefault="003D5CB2" w:rsidP="00FD222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D22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DCC820C" w14:textId="01AE1662" w:rsidR="00FD222F" w:rsidRPr="00FD222F" w:rsidRDefault="00FD222F" w:rsidP="00FD222F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ontractor</w:t>
                            </w: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website, I felt compelled to submit my resume for your review. With over 7 years of experience in the field of Architecture and Design, I am confident that I can contribute to the success of your team.</w:t>
                            </w:r>
                          </w:p>
                          <w:p w14:paraId="69A5E930" w14:textId="77777777" w:rsidR="00FD222F" w:rsidRPr="00FD222F" w:rsidRDefault="00FD222F" w:rsidP="00FD222F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In my current position as Architectural Technician at ABC Architects, I draw up architectural plans with AutoCAD and BIM software for construction projects using research and design skills. I also perform site visits to obtain data for layouts and consult with clients to determine their needs. </w:t>
                            </w:r>
                          </w:p>
                          <w:p w14:paraId="1CEFC6AF" w14:textId="77777777" w:rsidR="00FD222F" w:rsidRPr="00FD222F" w:rsidRDefault="00FD222F" w:rsidP="00FD222F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ome of my responsibilities include:</w:t>
                            </w:r>
                          </w:p>
                          <w:p w14:paraId="35A5DECC" w14:textId="77777777" w:rsidR="00FD222F" w:rsidRPr="00FD222F" w:rsidRDefault="00FD222F" w:rsidP="00FD222F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Utilized AutoCAD to design floor plans and elevations for a local architect.</w:t>
                            </w:r>
                          </w:p>
                          <w:p w14:paraId="37610CEE" w14:textId="77777777" w:rsidR="00FD222F" w:rsidRPr="00FD222F" w:rsidRDefault="00FD222F" w:rsidP="00FD222F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Drafted construction plans for a 1,000-square-foot, single-family home.</w:t>
                            </w:r>
                          </w:p>
                          <w:p w14:paraId="2139D19E" w14:textId="77777777" w:rsidR="00FD222F" w:rsidRPr="00FD222F" w:rsidRDefault="00FD222F" w:rsidP="00FD222F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Designed the roofing system, including roof elevations and truss drawings.</w:t>
                            </w:r>
                          </w:p>
                          <w:p w14:paraId="422B54FE" w14:textId="77777777" w:rsidR="00FD222F" w:rsidRPr="00FD222F" w:rsidRDefault="00FD222F" w:rsidP="00FD222F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oordinated with architects and clients to create a set of construction documents that were accurate and error free.</w:t>
                            </w:r>
                          </w:p>
                          <w:p w14:paraId="13686FC4" w14:textId="77777777" w:rsidR="00FD222F" w:rsidRPr="00FD222F" w:rsidRDefault="00FD222F" w:rsidP="00FD222F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I have a degree in Architectural Technology from Illinois Institute of Technology, which has helped me gain a solid understanding of drafting concepts and terminology. </w:t>
                            </w:r>
                          </w:p>
                          <w:p w14:paraId="28945D5D" w14:textId="77777777" w:rsidR="00FD222F" w:rsidRPr="00FD222F" w:rsidRDefault="00FD222F" w:rsidP="00FD222F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believe that my knowledge would be an asset to your organization. If you think we may be a good fit, please contact me at (555) 555-5555 or [email] to set up an interview. Thank you for your time and consideration, and have a great day!</w:t>
                            </w:r>
                          </w:p>
                          <w:p w14:paraId="01FCF96D" w14:textId="77777777" w:rsidR="00FD222F" w:rsidRDefault="00FD222F" w:rsidP="00FD222F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5ECE843D" w14:textId="4544F878" w:rsidR="00FD222F" w:rsidRPr="00FD222F" w:rsidRDefault="00FD222F" w:rsidP="00FD222F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Sincerely, </w:t>
                            </w:r>
                          </w:p>
                          <w:p w14:paraId="33B3EEA1" w14:textId="6BB97832" w:rsidR="00FD222F" w:rsidRPr="00FD222F" w:rsidRDefault="00FD222F" w:rsidP="00FD222F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[</w:t>
                            </w:r>
                            <w:r w:rsidRPr="00FD222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Your Nam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]</w:t>
                            </w:r>
                          </w:p>
                          <w:p w14:paraId="18E4B71F" w14:textId="77777777" w:rsidR="003D5CB2" w:rsidRPr="00FD222F" w:rsidRDefault="003D5CB2" w:rsidP="00FD222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08EA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" strokecolor="white [3212]">
                <v:textbox>
                  <w:txbxContent>
                    <w:p w14:paraId="01A59294" w14:textId="77777777" w:rsidR="003D5CB2" w:rsidRPr="00FD222F" w:rsidRDefault="003D5CB2" w:rsidP="00FD222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D22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7F4EE77" w14:textId="77777777" w:rsidR="003D5CB2" w:rsidRPr="00FD222F" w:rsidRDefault="003D5CB2" w:rsidP="00FD222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A6D15A3" w14:textId="77777777" w:rsidR="003D5CB2" w:rsidRPr="00FD222F" w:rsidRDefault="003D5CB2" w:rsidP="00FD222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D22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D22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D22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FD22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5E3DB50" w14:textId="77777777" w:rsidR="003D5CB2" w:rsidRPr="00FD222F" w:rsidRDefault="003D5CB2" w:rsidP="00FD222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16188BE" w14:textId="77777777" w:rsidR="003D5CB2" w:rsidRPr="00FD222F" w:rsidRDefault="003D5CB2" w:rsidP="00FD222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D22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DCC820C" w14:textId="01AE1662" w:rsidR="00FD222F" w:rsidRPr="00FD222F" w:rsidRDefault="00FD222F" w:rsidP="00FD222F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>Contractor</w:t>
                      </w: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 xml:space="preserve"> website, I felt compelled to submit my resume for your review. With over 7 years of experience in the field of Architecture and Design, I am confident that I can contribute to the success of your team.</w:t>
                      </w:r>
                    </w:p>
                    <w:p w14:paraId="69A5E930" w14:textId="77777777" w:rsidR="00FD222F" w:rsidRPr="00FD222F" w:rsidRDefault="00FD222F" w:rsidP="00FD222F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 xml:space="preserve">In my current position as Architectural Technician at ABC Architects, I draw up architectural plans with AutoCAD and BIM software for construction projects using research and design skills. I also perform site visits to obtain data for layouts and consult with clients to determine their needs. </w:t>
                      </w:r>
                    </w:p>
                    <w:p w14:paraId="1CEFC6AF" w14:textId="77777777" w:rsidR="00FD222F" w:rsidRPr="00FD222F" w:rsidRDefault="00FD222F" w:rsidP="00FD222F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>Some of my responsibilities include:</w:t>
                      </w:r>
                    </w:p>
                    <w:p w14:paraId="35A5DECC" w14:textId="77777777" w:rsidR="00FD222F" w:rsidRPr="00FD222F" w:rsidRDefault="00FD222F" w:rsidP="00FD222F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>Utilized AutoCAD to design floor plans and elevations for a local architect.</w:t>
                      </w:r>
                    </w:p>
                    <w:p w14:paraId="37610CEE" w14:textId="77777777" w:rsidR="00FD222F" w:rsidRPr="00FD222F" w:rsidRDefault="00FD222F" w:rsidP="00FD222F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>Drafted construction plans for a 1,000-square-foot, single-family home.</w:t>
                      </w:r>
                    </w:p>
                    <w:p w14:paraId="2139D19E" w14:textId="77777777" w:rsidR="00FD222F" w:rsidRPr="00FD222F" w:rsidRDefault="00FD222F" w:rsidP="00FD222F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>Designed the roofing system, including roof elevations and truss drawings.</w:t>
                      </w:r>
                    </w:p>
                    <w:p w14:paraId="422B54FE" w14:textId="77777777" w:rsidR="00FD222F" w:rsidRPr="00FD222F" w:rsidRDefault="00FD222F" w:rsidP="00FD222F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>Coordinated with architects and clients to create a set of construction documents that were accurate and error free.</w:t>
                      </w:r>
                    </w:p>
                    <w:p w14:paraId="13686FC4" w14:textId="77777777" w:rsidR="00FD222F" w:rsidRPr="00FD222F" w:rsidRDefault="00FD222F" w:rsidP="00FD222F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 xml:space="preserve">I have a degree in Architectural Technology from Illinois Institute of Technology, which has helped me gain a solid understanding of drafting concepts and terminology. </w:t>
                      </w:r>
                    </w:p>
                    <w:p w14:paraId="28945D5D" w14:textId="77777777" w:rsidR="00FD222F" w:rsidRPr="00FD222F" w:rsidRDefault="00FD222F" w:rsidP="00FD222F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>I believe that my knowledge would be an asset to your organization. If you think we may be a good fit, please contact me at (555) 555-5555 or [email] to set up an interview. Thank you for your time and consideration, and have a great day!</w:t>
                      </w:r>
                    </w:p>
                    <w:p w14:paraId="01FCF96D" w14:textId="77777777" w:rsidR="00FD222F" w:rsidRDefault="00FD222F" w:rsidP="00FD222F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5ECE843D" w14:textId="4544F878" w:rsidR="00FD222F" w:rsidRPr="00FD222F" w:rsidRDefault="00FD222F" w:rsidP="00FD222F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 xml:space="preserve">Sincerely, </w:t>
                      </w:r>
                    </w:p>
                    <w:p w14:paraId="33B3EEA1" w14:textId="6BB97832" w:rsidR="00FD222F" w:rsidRPr="00FD222F" w:rsidRDefault="00FD222F" w:rsidP="00FD222F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[</w:t>
                      </w:r>
                      <w:r w:rsidRPr="00FD222F">
                        <w:rPr>
                          <w:rFonts w:ascii="Arial" w:hAnsi="Arial" w:cs="Arial"/>
                          <w:color w:val="000000" w:themeColor="text1"/>
                        </w:rPr>
                        <w:t>Your Name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]</w:t>
                      </w:r>
                    </w:p>
                    <w:p w14:paraId="18E4B71F" w14:textId="77777777" w:rsidR="003D5CB2" w:rsidRPr="00FD222F" w:rsidRDefault="003D5CB2" w:rsidP="00FD222F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B8D0B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78202D55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F1996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4BCD7C03" wp14:editId="251B5808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F1572DA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EF978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4AB012A2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E110E"/>
    <w:multiLevelType w:val="multilevel"/>
    <w:tmpl w:val="CEAA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D222F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D0874F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al Technician Cover Letter Sample</dc:title>
  <dc:subject>Create your Cover Letter using Free Architectural Technician Cover Letter Sample Template</dc:subject>
  <dc:creator>QwikResume.com</dc:creator>
  <cp:keywords/>
  <dc:description/>
  <dcterms:created xsi:type="dcterms:W3CDTF">2022-03-18T09:42:00Z</dcterms:created>
  <dcterms:modified xsi:type="dcterms:W3CDTF">2022-03-18T09:42:00Z</dcterms:modified>
  <cp:category>Construc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